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644C" w:rsidRDefault="003E4A05" w:rsidP="00B56EF0">
      <w:pPr>
        <w:jc w:val="center"/>
        <w:rPr>
          <w:b/>
          <w:sz w:val="28"/>
          <w:u w:val="single"/>
          <w:lang w:val="en-US"/>
        </w:rPr>
      </w:pPr>
      <w:r>
        <w:rPr>
          <w:b/>
          <w:sz w:val="28"/>
          <w:u w:val="single"/>
          <w:lang w:val="en-US"/>
        </w:rPr>
        <w:t>SQL DAY – 04</w:t>
      </w:r>
    </w:p>
    <w:p w:rsidR="003E4A05" w:rsidRDefault="003E4A05" w:rsidP="00B56EF0">
      <w:pPr>
        <w:jc w:val="center"/>
        <w:rPr>
          <w:b/>
          <w:sz w:val="28"/>
          <w:u w:val="single"/>
          <w:lang w:val="en-US"/>
        </w:rPr>
      </w:pPr>
      <w:r>
        <w:rPr>
          <w:b/>
          <w:sz w:val="28"/>
          <w:u w:val="single"/>
          <w:lang w:val="en-US"/>
        </w:rPr>
        <w:t>DDL Queries</w:t>
      </w:r>
    </w:p>
    <w:tbl>
      <w:tblPr>
        <w:tblW w:w="10002" w:type="dxa"/>
        <w:tblInd w:w="-41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02"/>
      </w:tblGrid>
      <w:tr w:rsidR="003E4A05" w:rsidRPr="003E4A05" w:rsidTr="003E4A05">
        <w:trPr>
          <w:trHeight w:val="524"/>
        </w:trPr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2D437E" w:rsidRPr="002D437E" w:rsidRDefault="002D437E" w:rsidP="002D43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Create a table named Customer_info with the below mentioned column</w:t>
            </w:r>
          </w:p>
          <w:p w:rsidR="002D437E" w:rsidRPr="002D437E" w:rsidRDefault="002D437E" w:rsidP="002D43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 xml:space="preserve">Cust_name - should be of type character maximum 50 length </w:t>
            </w:r>
          </w:p>
          <w:p w:rsidR="002D437E" w:rsidRPr="002D437E" w:rsidRDefault="002D437E" w:rsidP="002D43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 xml:space="preserve">                      </w:t>
            </w:r>
            <w:r w:rsidR="00EC52A6"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, must</w:t>
            </w: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 xml:space="preserve"> not accept nulls</w:t>
            </w:r>
          </w:p>
          <w:p w:rsidR="002D437E" w:rsidRPr="002D437E" w:rsidRDefault="002D437E" w:rsidP="002D43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Cust_age - should be of type number type</w:t>
            </w:r>
          </w:p>
          <w:p w:rsidR="003E4A05" w:rsidRPr="003E4A05" w:rsidRDefault="002D437E" w:rsidP="002D43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Cust_DOB - should be of type date</w:t>
            </w:r>
          </w:p>
        </w:tc>
      </w:tr>
      <w:tr w:rsidR="003E4A05" w:rsidRPr="003E4A05" w:rsidTr="003E4A05">
        <w:trPr>
          <w:trHeight w:val="524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3E4A05" w:rsidRPr="003E4A05" w:rsidRDefault="002D437E" w:rsidP="003E4A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Add a rule on age column ,that it should be greater than 17 years.</w:t>
            </w:r>
          </w:p>
        </w:tc>
      </w:tr>
      <w:tr w:rsidR="003E4A05" w:rsidRPr="003E4A05" w:rsidTr="003E4A05">
        <w:trPr>
          <w:trHeight w:val="524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3E4A05" w:rsidRPr="003E4A05" w:rsidRDefault="002D437E" w:rsidP="003E4A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Add a column named phone of type number with a default rule of 0.</w:t>
            </w:r>
          </w:p>
        </w:tc>
      </w:tr>
      <w:tr w:rsidR="003E4A05" w:rsidRPr="003E4A05" w:rsidTr="003E4A05">
        <w:trPr>
          <w:trHeight w:val="524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3E4A05" w:rsidRPr="003E4A05" w:rsidRDefault="002D437E" w:rsidP="003E4A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Add the column Cust_id of type number as a primary key.</w:t>
            </w:r>
          </w:p>
        </w:tc>
      </w:tr>
      <w:tr w:rsidR="003E4A05" w:rsidRPr="003E4A05" w:rsidTr="003E4A05">
        <w:trPr>
          <w:trHeight w:val="524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3E4A05" w:rsidRPr="003E4A05" w:rsidRDefault="002D437E" w:rsidP="003E4A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Rename the column phone to Mobile.</w:t>
            </w:r>
          </w:p>
        </w:tc>
      </w:tr>
      <w:tr w:rsidR="003E4A05" w:rsidRPr="003E4A05" w:rsidTr="003E4A05">
        <w:trPr>
          <w:trHeight w:val="524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3E4A05" w:rsidRPr="003E4A05" w:rsidRDefault="002D437E" w:rsidP="003E4A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Rename table name as Customer_info.</w:t>
            </w:r>
          </w:p>
        </w:tc>
      </w:tr>
      <w:tr w:rsidR="003E4A05" w:rsidRPr="003E4A05" w:rsidTr="003E4A05">
        <w:trPr>
          <w:trHeight w:val="524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3E4A05" w:rsidRPr="003E4A05" w:rsidRDefault="002D437E" w:rsidP="003E4A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Add a rule of uniqueness to the column mobile.</w:t>
            </w:r>
          </w:p>
        </w:tc>
      </w:tr>
      <w:tr w:rsidR="003E4A05" w:rsidRPr="003E4A05" w:rsidTr="003E4A05">
        <w:trPr>
          <w:trHeight w:val="524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3E4A05" w:rsidRPr="003E4A05" w:rsidRDefault="002D437E" w:rsidP="003E4A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Create a blank table named Customer_Info_Copy with same structure as that of Customer_Information.</w:t>
            </w:r>
          </w:p>
        </w:tc>
      </w:tr>
      <w:tr w:rsidR="003E4A05" w:rsidRPr="003E4A05" w:rsidTr="003E4A05">
        <w:trPr>
          <w:trHeight w:val="524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2D437E" w:rsidRPr="002D437E" w:rsidRDefault="002D437E" w:rsidP="002D43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Insert the values in table Customer_Information for the below mentioned columns only</w:t>
            </w:r>
          </w:p>
          <w:p w:rsidR="002D437E" w:rsidRPr="002D437E" w:rsidRDefault="002D437E" w:rsidP="002D43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Cust_</w:t>
            </w:r>
            <w:r w:rsidR="00EC52A6"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id, Cust</w:t>
            </w: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_</w:t>
            </w:r>
            <w:r w:rsidR="00EC52A6"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Name, Cust</w:t>
            </w: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_age</w:t>
            </w:r>
          </w:p>
          <w:p w:rsidR="002D437E" w:rsidRPr="002D437E" w:rsidRDefault="002D437E" w:rsidP="002D43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with these values</w:t>
            </w:r>
          </w:p>
          <w:p w:rsidR="003E4A05" w:rsidRPr="003E4A05" w:rsidRDefault="002D437E" w:rsidP="002D43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1,'SampleName',34</w:t>
            </w:r>
          </w:p>
        </w:tc>
      </w:tr>
      <w:tr w:rsidR="003E4A05" w:rsidRPr="003E4A05" w:rsidTr="003E4A05">
        <w:trPr>
          <w:trHeight w:val="524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3E4A05" w:rsidRPr="003E4A05" w:rsidRDefault="002D437E" w:rsidP="003E4A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bookmarkStart w:id="0" w:name="_GoBack"/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Write a query to empty table Customer_Information.(Retain the structure)</w:t>
            </w:r>
            <w:bookmarkEnd w:id="0"/>
          </w:p>
        </w:tc>
      </w:tr>
      <w:tr w:rsidR="003E4A05" w:rsidRPr="003E4A05" w:rsidTr="003E4A05">
        <w:trPr>
          <w:trHeight w:val="524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2D437E" w:rsidRPr="002D437E" w:rsidRDefault="002D437E" w:rsidP="002D43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 xml:space="preserve">Create a table named dept </w:t>
            </w:r>
          </w:p>
          <w:p w:rsidR="002D437E" w:rsidRPr="002D437E" w:rsidRDefault="002D437E" w:rsidP="002D43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deptid of type number being the primary key</w:t>
            </w:r>
          </w:p>
          <w:p w:rsidR="003E4A05" w:rsidRPr="003E4A05" w:rsidRDefault="002D437E" w:rsidP="002D43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dname of type string with  a maximum of 50 characters</w:t>
            </w:r>
          </w:p>
        </w:tc>
      </w:tr>
      <w:tr w:rsidR="003E4A05" w:rsidRPr="003E4A05" w:rsidTr="003E4A05">
        <w:trPr>
          <w:trHeight w:val="524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2D437E" w:rsidRPr="002D437E" w:rsidRDefault="002D437E" w:rsidP="002D43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 xml:space="preserve">Create a table emp with below mentioned </w:t>
            </w:r>
            <w:r w:rsidR="00EC52A6"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details: -</w:t>
            </w:r>
          </w:p>
          <w:p w:rsidR="002D437E" w:rsidRPr="002D437E" w:rsidRDefault="002D437E" w:rsidP="002D43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1.empid of type number being primary key</w:t>
            </w:r>
          </w:p>
          <w:p w:rsidR="002D437E" w:rsidRPr="002D437E" w:rsidRDefault="002D437E" w:rsidP="002D43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2.emp_name of type string and not null</w:t>
            </w:r>
          </w:p>
          <w:p w:rsidR="002D437E" w:rsidRPr="002D437E" w:rsidRDefault="002D437E" w:rsidP="002D43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 xml:space="preserve">3.salary of </w:t>
            </w:r>
            <w:r w:rsidR="00EC52A6"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type number</w:t>
            </w:r>
          </w:p>
          <w:p w:rsidR="002D437E" w:rsidRPr="002D437E" w:rsidRDefault="002D437E" w:rsidP="002D43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4.deptid of type number and referencing the column deptid from dept table.</w:t>
            </w:r>
          </w:p>
          <w:p w:rsidR="003E4A05" w:rsidRPr="003E4A05" w:rsidRDefault="002D437E" w:rsidP="002D43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5.hire_date of type date</w:t>
            </w:r>
          </w:p>
        </w:tc>
      </w:tr>
    </w:tbl>
    <w:tbl>
      <w:tblPr>
        <w:tblpPr w:leftFromText="180" w:rightFromText="180" w:vertAnchor="text" w:horzAnchor="margin" w:tblpXSpec="center" w:tblpY="790"/>
        <w:tblW w:w="1005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53"/>
      </w:tblGrid>
      <w:tr w:rsidR="003E4A05" w:rsidRPr="003E4A05" w:rsidTr="003E4A05">
        <w:trPr>
          <w:trHeight w:val="705"/>
        </w:trPr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3E4A05" w:rsidRPr="003E4A05" w:rsidRDefault="003E4A05" w:rsidP="003E4A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8"/>
                <w:szCs w:val="28"/>
                <w:lang w:eastAsia="en-IN"/>
              </w:rPr>
            </w:pPr>
            <w:r w:rsidRPr="003E4A05">
              <w:rPr>
                <w:rFonts w:ascii="Calibri" w:eastAsia="Times New Roman" w:hAnsi="Calibri" w:cs="Calibri"/>
                <w:b/>
                <w:sz w:val="32"/>
                <w:szCs w:val="28"/>
                <w:lang w:eastAsia="en-IN"/>
              </w:rPr>
              <w:t>Views</w:t>
            </w:r>
          </w:p>
        </w:tc>
      </w:tr>
      <w:tr w:rsidR="003E4A05" w:rsidRPr="003E4A05" w:rsidTr="003E4A05">
        <w:trPr>
          <w:trHeight w:val="705"/>
        </w:trPr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3E4A05" w:rsidRDefault="003E4A05" w:rsidP="003E4A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</w:p>
          <w:p w:rsidR="003E4A05" w:rsidRPr="003E4A05" w:rsidRDefault="002D437E" w:rsidP="003E4A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Create a view named v1 with details department_id and total number of employees in each department.</w:t>
            </w:r>
          </w:p>
        </w:tc>
      </w:tr>
      <w:tr w:rsidR="003E4A05" w:rsidRPr="003E4A05" w:rsidTr="003E4A05">
        <w:trPr>
          <w:trHeight w:val="70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3E4A05" w:rsidRPr="003E4A05" w:rsidRDefault="002D437E" w:rsidP="003E4A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Create a view named v2 from employees table with details  first_name as name and salary.</w:t>
            </w:r>
          </w:p>
        </w:tc>
      </w:tr>
      <w:tr w:rsidR="003E4A05" w:rsidRPr="003E4A05" w:rsidTr="003E4A05">
        <w:trPr>
          <w:trHeight w:val="70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3E4A05" w:rsidRPr="003E4A05" w:rsidRDefault="002D437E" w:rsidP="003E4A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lastRenderedPageBreak/>
              <w:t>Update the view v2 By assigning the name 'Sara' in place of the name 'Valli'.</w:t>
            </w:r>
          </w:p>
        </w:tc>
      </w:tr>
      <w:tr w:rsidR="003E4A05" w:rsidRPr="003E4A05" w:rsidTr="003E4A05">
        <w:trPr>
          <w:trHeight w:val="70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3E4A05" w:rsidRPr="003E4A05" w:rsidRDefault="002D437E" w:rsidP="003E4A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Create a view named v3 with details first_</w:t>
            </w:r>
            <w:r w:rsidR="00EC52A6"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name, salary</w:t>
            </w: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 xml:space="preserve"> and department_id for the departmentId 30. And apply restriction so that no person is able to update it.</w:t>
            </w:r>
          </w:p>
        </w:tc>
      </w:tr>
      <w:tr w:rsidR="003E4A05" w:rsidRPr="003E4A05" w:rsidTr="003E4A05">
        <w:trPr>
          <w:trHeight w:val="70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3E4A05" w:rsidRPr="003E4A05" w:rsidRDefault="002D437E" w:rsidP="003E4A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Update the view v2. Assign the salary to be 6000 for those working in department 30.</w:t>
            </w:r>
          </w:p>
        </w:tc>
      </w:tr>
    </w:tbl>
    <w:p w:rsidR="00B56EF0" w:rsidRDefault="00B56EF0" w:rsidP="00B56EF0">
      <w:pPr>
        <w:jc w:val="center"/>
        <w:rPr>
          <w:b/>
          <w:sz w:val="28"/>
          <w:u w:val="single"/>
          <w:lang w:val="en-US"/>
        </w:rPr>
      </w:pPr>
    </w:p>
    <w:tbl>
      <w:tblPr>
        <w:tblpPr w:leftFromText="180" w:rightFromText="180" w:vertAnchor="text" w:horzAnchor="page" w:tblpX="976" w:tblpY="88"/>
        <w:tblW w:w="1001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11"/>
      </w:tblGrid>
      <w:tr w:rsidR="003E4A05" w:rsidRPr="003E4A05" w:rsidTr="003E4A05">
        <w:trPr>
          <w:trHeight w:val="352"/>
        </w:trPr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3E4A05" w:rsidRPr="003E4A05" w:rsidRDefault="003E4A05" w:rsidP="003E4A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0"/>
                <w:szCs w:val="20"/>
                <w:lang w:eastAsia="en-IN"/>
              </w:rPr>
            </w:pPr>
            <w:r w:rsidRPr="003E4A05">
              <w:rPr>
                <w:rFonts w:ascii="Calibri" w:eastAsia="Times New Roman" w:hAnsi="Calibri" w:cs="Calibri"/>
                <w:b/>
                <w:sz w:val="28"/>
                <w:szCs w:val="20"/>
                <w:lang w:eastAsia="en-IN"/>
              </w:rPr>
              <w:t>INDEX</w:t>
            </w:r>
          </w:p>
        </w:tc>
      </w:tr>
      <w:tr w:rsidR="003E4A05" w:rsidRPr="003E4A05" w:rsidTr="003E4A05">
        <w:trPr>
          <w:trHeight w:val="352"/>
        </w:trPr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3E4A05" w:rsidRPr="003E4A05" w:rsidRDefault="002D437E" w:rsidP="003E4A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Create an index on the column Mobile in table Customer_Information.</w:t>
            </w:r>
          </w:p>
        </w:tc>
      </w:tr>
      <w:tr w:rsidR="003E4A05" w:rsidRPr="003E4A05" w:rsidTr="003E4A05">
        <w:trPr>
          <w:trHeight w:val="352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3E4A05" w:rsidRPr="003E4A05" w:rsidRDefault="002D437E" w:rsidP="003E4A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Display the index information on table Customer_Information.</w:t>
            </w:r>
          </w:p>
        </w:tc>
      </w:tr>
      <w:tr w:rsidR="003E4A05" w:rsidRPr="003E4A05" w:rsidTr="003E4A05">
        <w:trPr>
          <w:trHeight w:val="352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3E4A05" w:rsidRPr="003E4A05" w:rsidRDefault="002D437E" w:rsidP="003E4A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Delete the index named idx from customer_information table.</w:t>
            </w:r>
          </w:p>
        </w:tc>
      </w:tr>
      <w:tr w:rsidR="003E4A05" w:rsidRPr="003E4A05" w:rsidTr="003E4A05">
        <w:trPr>
          <w:trHeight w:val="352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3E4A05" w:rsidRPr="003E4A05" w:rsidRDefault="002D437E" w:rsidP="002D437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2D437E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Create an index on last_name and first_name to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gether in the  employees table.</w:t>
            </w:r>
          </w:p>
        </w:tc>
      </w:tr>
    </w:tbl>
    <w:p w:rsidR="003E4A05" w:rsidRDefault="003E4A05" w:rsidP="00B56EF0">
      <w:pPr>
        <w:jc w:val="center"/>
        <w:rPr>
          <w:b/>
          <w:sz w:val="28"/>
          <w:u w:val="single"/>
          <w:lang w:val="en-US"/>
        </w:rPr>
      </w:pPr>
    </w:p>
    <w:p w:rsidR="003E4A05" w:rsidRDefault="003E4A05" w:rsidP="00B56EF0">
      <w:pPr>
        <w:jc w:val="center"/>
        <w:rPr>
          <w:b/>
          <w:sz w:val="28"/>
          <w:u w:val="single"/>
          <w:lang w:val="en-US"/>
        </w:rPr>
      </w:pPr>
    </w:p>
    <w:tbl>
      <w:tblPr>
        <w:tblW w:w="88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80"/>
      </w:tblGrid>
      <w:tr w:rsidR="003E4A05" w:rsidRPr="003E4A05" w:rsidTr="003E4A05">
        <w:trPr>
          <w:trHeight w:val="315"/>
        </w:trPr>
        <w:tc>
          <w:tcPr>
            <w:tcW w:w="8880" w:type="dxa"/>
            <w:tcBorders>
              <w:top w:val="single" w:sz="6" w:space="0" w:color="000000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3E4A05" w:rsidRPr="003E4A05" w:rsidRDefault="003E4A05" w:rsidP="003E4A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sz w:val="28"/>
                <w:szCs w:val="28"/>
                <w:lang w:eastAsia="en-IN"/>
              </w:rPr>
            </w:pPr>
            <w:r w:rsidRPr="003E4A05">
              <w:rPr>
                <w:rFonts w:ascii="Calibri" w:eastAsia="Times New Roman" w:hAnsi="Calibri" w:cs="Calibri"/>
                <w:b/>
                <w:sz w:val="28"/>
                <w:szCs w:val="28"/>
                <w:lang w:eastAsia="en-IN"/>
              </w:rPr>
              <w:t>Tricky Questions</w:t>
            </w:r>
          </w:p>
        </w:tc>
      </w:tr>
      <w:tr w:rsidR="003E4A05" w:rsidRPr="003E4A05" w:rsidTr="003E4A05">
        <w:trPr>
          <w:trHeight w:val="315"/>
        </w:trPr>
        <w:tc>
          <w:tcPr>
            <w:tcW w:w="8880" w:type="dxa"/>
            <w:tcBorders>
              <w:top w:val="single" w:sz="6" w:space="0" w:color="000000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3E4A05" w:rsidRPr="003E4A05" w:rsidRDefault="003E4A05" w:rsidP="003E4A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x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------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2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-2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4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-4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 xml:space="preserve">-3 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0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2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Write a single query to calculate the sum of all positive values of x and the sum of all negative values of x.</w:t>
            </w:r>
          </w:p>
        </w:tc>
      </w:tr>
      <w:tr w:rsidR="003E4A05" w:rsidRPr="003E4A05" w:rsidTr="003E4A05">
        <w:trPr>
          <w:trHeight w:val="315"/>
        </w:trPr>
        <w:tc>
          <w:tcPr>
            <w:tcW w:w="8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3E4A05" w:rsidRPr="003E4A05" w:rsidRDefault="003E4A05" w:rsidP="003E4A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Consider the Employee table below.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Emp_Id Emp_name Salary Manager_Id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10 Anil 50000 18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11 Vikas 75000 16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12 Nisha 40000 18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13 Nidhi 60000 17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14 Priya 80000 18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15 Mohit 45000 18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16 Rajesh 90000 –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17 Raman 55000 16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18 Santosh 65000 17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Write a query to generate below output: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Manager_Id Manager Average_Salary_Under_Manager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16 Rajesh 65000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17 Raman 62500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18 Santosh 53750</w:t>
            </w:r>
          </w:p>
        </w:tc>
      </w:tr>
      <w:tr w:rsidR="003E4A05" w:rsidRPr="003E4A05" w:rsidTr="003E4A05">
        <w:trPr>
          <w:trHeight w:val="315"/>
        </w:trPr>
        <w:tc>
          <w:tcPr>
            <w:tcW w:w="8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3E4A05" w:rsidRPr="003E4A05" w:rsidRDefault="003E4A05" w:rsidP="003E4A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lastRenderedPageBreak/>
              <w:t xml:space="preserve">The authors dataset has 1M+ rows; here’s the first six rows: 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 xml:space="preserve">author_name book_name 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 xml:space="preserve">author_1 book_1 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 xml:space="preserve">author_1 book_2 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 xml:space="preserve">author_2 book_3 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 xml:space="preserve">author_2 book_4 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 xml:space="preserve">author_2 book_5 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 xml:space="preserve">author_3 book_6 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 xml:space="preserve">… … 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 xml:space="preserve">The books dataset also has 1M+ rows and here’s the first six: 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 xml:space="preserve">book_name sold_copies 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 xml:space="preserve">book_1 1000 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 xml:space="preserve">book_2 1500 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 xml:space="preserve">book_3 34000 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 xml:space="preserve">book_4 29000 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 xml:space="preserve">book_5 40000 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 xml:space="preserve">book_6 4400 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 xml:space="preserve">… … 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Create an SQL query that shows the TOP 3 authors who sold the most books in total!</w:t>
            </w:r>
          </w:p>
        </w:tc>
      </w:tr>
      <w:tr w:rsidR="003E4A05" w:rsidRPr="003E4A05" w:rsidTr="003E4A05">
        <w:trPr>
          <w:trHeight w:val="315"/>
        </w:trPr>
        <w:tc>
          <w:tcPr>
            <w:tcW w:w="8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3E4A05" w:rsidRPr="003E4A05" w:rsidRDefault="003E4A05" w:rsidP="003E4A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 xml:space="preserve">You work for a </w:t>
            </w:r>
            <w:r w:rsidR="006466A4"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start-up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 xml:space="preserve"> that makes an online presentation software. You have an event log that records every time a user inserted an image into a presentation. (One user can insert multiple images.) The </w:t>
            </w:r>
            <w:r w:rsidR="006466A4"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event log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 xml:space="preserve"> SQL table looks like this: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user_id event_date_time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7494212 1535308430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7494212 1535308433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1475185 1535308444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6946725 1535308475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6946725 1535308476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6946725 1535308477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… …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…and it has over one billion rows.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Write an SQL query to find out how many users inserted more than and equals to 2 but less than 5 images in their presentations!</w:t>
            </w:r>
          </w:p>
        </w:tc>
      </w:tr>
      <w:tr w:rsidR="003E4A05" w:rsidRPr="003E4A05" w:rsidTr="003E4A05">
        <w:trPr>
          <w:trHeight w:val="315"/>
        </w:trPr>
        <w:tc>
          <w:tcPr>
            <w:tcW w:w="8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3E4A05" w:rsidRPr="003E4A05" w:rsidRDefault="003E4A05" w:rsidP="003E4A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</w:pP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t>You have two SQL tables! The first one is called employees and it contains the employee names, the unique employee ids and the department names of a company. Sample: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department_name employee_id employee_name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Sales 123 John Doe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Sales 211 Jane Smith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HR 556 Billy Bob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Sales 711 Robert Hayek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Marketing 235 Edward Jorgson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Marketing 236 Christine Packard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… … …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The second one is named salaries. It holds the same employee names and the same employee ids – and the salaries for each employee. Sample: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salary employee_id employee_name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500 123 John Doe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600 211 Jane Smith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1000 556 Billy Bob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400 711 Robert Hayek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1200 235 Edward Jorgson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lastRenderedPageBreak/>
              <w:t>200 236 Christine Packard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… … …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The company has 546 employees, so both tables have 546 rows.</w:t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</w:r>
            <w:r w:rsidRPr="003E4A05">
              <w:rPr>
                <w:rFonts w:ascii="Calibri" w:eastAsia="Times New Roman" w:hAnsi="Calibri" w:cs="Calibri"/>
                <w:sz w:val="20"/>
                <w:szCs w:val="20"/>
                <w:lang w:eastAsia="en-IN"/>
              </w:rPr>
              <w:br/>
              <w:t>Print every department where the average salary per employee is lower than $500!</w:t>
            </w:r>
          </w:p>
        </w:tc>
      </w:tr>
      <w:tr w:rsidR="003E4A05" w:rsidRPr="003E4A05" w:rsidTr="003E4A05">
        <w:trPr>
          <w:trHeight w:val="315"/>
        </w:trPr>
        <w:tc>
          <w:tcPr>
            <w:tcW w:w="8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3E4A05" w:rsidRPr="003E4A05" w:rsidRDefault="003E4A05" w:rsidP="003E4A0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3E4A05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lastRenderedPageBreak/>
              <w:t>Display 3 highest salaries from employees table</w:t>
            </w:r>
          </w:p>
        </w:tc>
      </w:tr>
      <w:tr w:rsidR="003E4A05" w:rsidRPr="003E4A05" w:rsidTr="003E4A05">
        <w:trPr>
          <w:trHeight w:val="315"/>
        </w:trPr>
        <w:tc>
          <w:tcPr>
            <w:tcW w:w="888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2D437E" w:rsidRPr="002D437E" w:rsidRDefault="003E4A05" w:rsidP="002D437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3E4A05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onsider the Customer and complaints table where</w:t>
            </w:r>
            <w:r w:rsidRPr="003E4A05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br/>
              <w:t>customer used to create complaints regarding some reasons:-</w:t>
            </w:r>
            <w:r w:rsidRPr="003E4A05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br/>
              <w:t>Customer_info table with below mentioned attributes:--</w:t>
            </w:r>
            <w:r w:rsidRPr="003E4A05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br/>
            </w:r>
            <w:r w:rsidRPr="003E4A05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br/>
              <w:t>Cust_Id Cust_Name DOB Address_Id Address Online_Active</w:t>
            </w:r>
            <w:r w:rsidRPr="003E4A05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br/>
            </w:r>
            <w:r w:rsidRPr="003E4A05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br/>
              <w:t>Complaints Table with below mentioned attributes:-</w:t>
            </w:r>
            <w:r w:rsidRPr="003E4A05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br/>
            </w:r>
            <w:r w:rsidRPr="003E4A05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br/>
              <w:t>Cust_id complaint_id complaint_date complaint_status Month closed_date complaint_reason1 complaint_reason2 complaint_reason3</w:t>
            </w:r>
            <w:r w:rsidRPr="003E4A05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br/>
            </w:r>
            <w:r w:rsidRPr="003E4A05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br/>
            </w:r>
            <w:r w:rsidR="002D437E" w:rsidRPr="002D437E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.Display total number of complaints and total number of customers for each complaint_reason1.</w:t>
            </w:r>
          </w:p>
          <w:p w:rsidR="002D437E" w:rsidRPr="002D437E" w:rsidRDefault="002D437E" w:rsidP="002D437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D437E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.Display month wise and complaint_reason1 total number of customers and complaints.</w:t>
            </w:r>
          </w:p>
          <w:p w:rsidR="002D437E" w:rsidRPr="002D437E" w:rsidRDefault="002D437E" w:rsidP="002D437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D437E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 xml:space="preserve">3.Display total number </w:t>
            </w:r>
            <w:r w:rsidR="00EC52A6" w:rsidRPr="002D437E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of customers</w:t>
            </w:r>
            <w:r w:rsidRPr="002D437E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 xml:space="preserve"> as per online_active status.</w:t>
            </w:r>
          </w:p>
          <w:p w:rsidR="003E4A05" w:rsidRPr="003E4A05" w:rsidRDefault="002D437E" w:rsidP="002D437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D437E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. Calculate the age of customers.</w:t>
            </w:r>
          </w:p>
        </w:tc>
      </w:tr>
    </w:tbl>
    <w:p w:rsidR="003E4A05" w:rsidRDefault="003E4A05" w:rsidP="00B56EF0">
      <w:pPr>
        <w:jc w:val="center"/>
        <w:rPr>
          <w:b/>
          <w:sz w:val="28"/>
          <w:u w:val="single"/>
          <w:lang w:val="en-US"/>
        </w:rPr>
      </w:pPr>
    </w:p>
    <w:p w:rsidR="003E4A05" w:rsidRDefault="003E4A05" w:rsidP="00B56EF0">
      <w:pPr>
        <w:jc w:val="center"/>
        <w:rPr>
          <w:b/>
          <w:sz w:val="28"/>
          <w:u w:val="single"/>
          <w:lang w:val="en-US"/>
        </w:rPr>
      </w:pPr>
    </w:p>
    <w:p w:rsidR="003E4A05" w:rsidRPr="00B56EF0" w:rsidRDefault="003E4A05" w:rsidP="00B56EF0">
      <w:pPr>
        <w:jc w:val="center"/>
        <w:rPr>
          <w:b/>
          <w:sz w:val="28"/>
          <w:u w:val="single"/>
          <w:lang w:val="en-US"/>
        </w:rPr>
      </w:pPr>
    </w:p>
    <w:sectPr w:rsidR="003E4A05" w:rsidRPr="00B56E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tTQ1NDA2NLcwNjdQ0lEKTi0uzszPAykwrAUApwmAqiwAAAA="/>
  </w:docVars>
  <w:rsids>
    <w:rsidRoot w:val="00B56EF0"/>
    <w:rsid w:val="0012102C"/>
    <w:rsid w:val="002C59E2"/>
    <w:rsid w:val="002D437E"/>
    <w:rsid w:val="003E4A05"/>
    <w:rsid w:val="00410668"/>
    <w:rsid w:val="006466A4"/>
    <w:rsid w:val="00771449"/>
    <w:rsid w:val="00B56EF0"/>
    <w:rsid w:val="00B916FE"/>
    <w:rsid w:val="00DE1256"/>
    <w:rsid w:val="00EC52A6"/>
    <w:rsid w:val="00F5644C"/>
    <w:rsid w:val="00FC4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69135"/>
  <w15:chartTrackingRefBased/>
  <w15:docId w15:val="{3C25631C-54DB-4DE9-A628-C24704496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011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2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0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8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770</Words>
  <Characters>439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ip Kumar</dc:creator>
  <cp:keywords/>
  <dc:description/>
  <cp:lastModifiedBy>Neha N</cp:lastModifiedBy>
  <cp:revision>5</cp:revision>
  <dcterms:created xsi:type="dcterms:W3CDTF">2020-01-23T02:34:00Z</dcterms:created>
  <dcterms:modified xsi:type="dcterms:W3CDTF">2020-02-05T08:33:00Z</dcterms:modified>
</cp:coreProperties>
</file>